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457A75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457A75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457A75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457A75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457A75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16702DF3" w:rsidR="00B4741E" w:rsidRPr="00457A75" w:rsidRDefault="00CC0BF4" w:rsidP="007D7DFD">
      <w:pPr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457A75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AD3FAD" w:rsidRPr="00457A75">
        <w:rPr>
          <w:rFonts w:ascii="GHEA Grapalat" w:hAnsi="GHEA Grapalat"/>
          <w:b/>
          <w:sz w:val="22"/>
          <w:szCs w:val="22"/>
          <w:lang w:val="hy-AM" w:eastAsia="hy-AM"/>
        </w:rPr>
        <w:t>ներքին</w:t>
      </w:r>
      <w:r w:rsidR="00B4741E" w:rsidRPr="00457A75">
        <w:rPr>
          <w:rFonts w:ascii="GHEA Grapalat" w:hAnsi="GHEA Grapalat"/>
          <w:b/>
          <w:sz w:val="22"/>
          <w:szCs w:val="22"/>
          <w:lang w:val="hy-AM" w:eastAsia="hy-AM"/>
        </w:rPr>
        <w:t xml:space="preserve"> մրցույթ՝</w:t>
      </w:r>
      <w:r w:rsidR="00B4741E" w:rsidRPr="00457A75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457A75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457A75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7D7DFD" w:rsidRPr="00457A75">
        <w:rPr>
          <w:rFonts w:ascii="GHEA Grapalat" w:hAnsi="GHEA Grapalat"/>
          <w:sz w:val="22"/>
          <w:szCs w:val="22"/>
          <w:lang w:val="hy-AM" w:eastAsia="hy-AM"/>
        </w:rPr>
        <w:t xml:space="preserve">Երևանի տարածքային բաժնի 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 xml:space="preserve">տեխնիկական և հրդեհային անվտանգության </w:t>
      </w:r>
      <w:r w:rsidR="007D7DFD" w:rsidRPr="00457A75">
        <w:rPr>
          <w:rFonts w:ascii="GHEA Grapalat" w:hAnsi="GHEA Grapalat"/>
          <w:sz w:val="22"/>
          <w:szCs w:val="22"/>
          <w:lang w:val="hy-AM" w:eastAsia="hy-AM"/>
        </w:rPr>
        <w:t xml:space="preserve">բաժանմունքի </w:t>
      </w:r>
      <w:r w:rsidR="005A28A2" w:rsidRPr="00457A75">
        <w:rPr>
          <w:rFonts w:ascii="GHEA Grapalat" w:hAnsi="GHEA Grapalat"/>
          <w:sz w:val="22"/>
          <w:szCs w:val="22"/>
          <w:lang w:val="hy-AM" w:eastAsia="hy-AM"/>
        </w:rPr>
        <w:t>գլխավոր մասնագետի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7D7DFD" w:rsidRPr="00457A75">
        <w:rPr>
          <w:rFonts w:ascii="GHEA Grapalat" w:hAnsi="GHEA Grapalat"/>
          <w:sz w:val="22"/>
          <w:szCs w:val="22"/>
          <w:lang w:val="hy-AM" w:eastAsia="hy-AM"/>
        </w:rPr>
        <w:t>(ծածկագիր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 xml:space="preserve">՝ </w:t>
      </w:r>
      <w:r w:rsidR="00E82480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>71-28.2.ա-</w:t>
      </w:r>
      <w:r w:rsidR="00AD3FAD" w:rsidRPr="00457A75">
        <w:rPr>
          <w:rFonts w:ascii="GHEA Grapalat" w:hAnsi="GHEA Grapalat"/>
          <w:sz w:val="22"/>
          <w:szCs w:val="22"/>
          <w:lang w:val="hy-AM" w:eastAsia="hy-AM"/>
        </w:rPr>
        <w:t>Մ2-3</w:t>
      </w:r>
      <w:r w:rsidR="007D7DFD" w:rsidRPr="00457A75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457A75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7D7DFD" w:rsidRPr="00457A75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ք</w:t>
      </w:r>
      <w:r w:rsidR="007D7DFD" w:rsidRPr="00457A75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7D7DFD" w:rsidRPr="00457A75">
        <w:rPr>
          <w:rFonts w:ascii="GHEA Grapalat" w:hAnsi="GHEA Grapalat"/>
          <w:sz w:val="22"/>
          <w:szCs w:val="22"/>
          <w:lang w:val="hy-AM" w:eastAsia="hy-AM"/>
        </w:rPr>
        <w:t xml:space="preserve"> Երևան, Կենտրոն վարչական շրջան, Սարյան 22</w:t>
      </w:r>
      <w:r w:rsidR="00B4741E" w:rsidRPr="00457A75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544F7435" w:rsidR="00B4741E" w:rsidRPr="00457A75" w:rsidRDefault="007D7DFD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457A75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 xml:space="preserve">Երևանի տարածքային բաժնի տեխնիկական և հրդեհային անվտանգության բաժանմունքի </w:t>
      </w:r>
      <w:r w:rsidR="009C2AB1" w:rsidRPr="00457A75">
        <w:rPr>
          <w:rFonts w:ascii="GHEA Grapalat" w:hAnsi="GHEA Grapalat"/>
          <w:sz w:val="22"/>
          <w:szCs w:val="22"/>
          <w:lang w:val="hy-AM" w:eastAsia="hy-AM"/>
        </w:rPr>
        <w:t>գլխավոր մասնագետի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 xml:space="preserve"> (ծածկագիր՝ 71-28.2.ա-</w:t>
      </w:r>
      <w:r w:rsidR="009C2AB1" w:rsidRPr="00457A75">
        <w:rPr>
          <w:rFonts w:ascii="GHEA Grapalat" w:hAnsi="GHEA Grapalat"/>
          <w:sz w:val="22"/>
          <w:szCs w:val="22"/>
          <w:lang w:val="hy-AM" w:eastAsia="hy-AM"/>
        </w:rPr>
        <w:t>Մ2-3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457A75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57A75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EE065C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457A75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457A75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3C0A314A" w:rsidR="00E12BFB" w:rsidRPr="00457A75" w:rsidRDefault="004219D8" w:rsidP="009C2AB1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457A75">
        <w:rPr>
          <w:rFonts w:ascii="GHEA Grapalat" w:eastAsia="Sylfaen" w:hAnsi="GHEA Grapalat" w:cs="Sylfaen"/>
          <w:sz w:val="22"/>
          <w:szCs w:val="22"/>
          <w:lang w:val="hy-AM"/>
        </w:rPr>
        <w:t xml:space="preserve">    </w:t>
      </w:r>
      <w:r w:rsidR="00E12BFB" w:rsidRPr="00457A75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457A75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457A75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="00E12BFB" w:rsidRPr="00457A75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457A75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="00E12BFB" w:rsidRPr="00457A75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99560F" w:rsidRPr="00457A75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="00E12BFB" w:rsidRPr="00457A75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AD3FAD" w:rsidRPr="00457A75">
        <w:rPr>
          <w:rFonts w:ascii="GHEA Grapalat" w:eastAsia="Sylfaen" w:hAnsi="GHEA Grapalat" w:cs="Sylfaen"/>
          <w:sz w:val="22"/>
          <w:szCs w:val="22"/>
          <w:lang w:val="hy-AM"/>
        </w:rPr>
        <w:t>մայիսի 30</w:t>
      </w:r>
      <w:r w:rsidR="000369B2" w:rsidRPr="00457A75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457A75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AD3FAD" w:rsidRPr="00457A75">
        <w:rPr>
          <w:rFonts w:ascii="GHEA Grapalat" w:eastAsia="Sylfaen" w:hAnsi="GHEA Grapalat" w:cs="Sylfaen"/>
          <w:sz w:val="22"/>
          <w:szCs w:val="22"/>
          <w:lang w:val="hy-AM"/>
        </w:rPr>
        <w:t>հունիսի 3</w:t>
      </w:r>
      <w:r w:rsidR="00F41239" w:rsidRPr="00457A75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E12BFB" w:rsidRPr="00457A75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457A75" w:rsidRDefault="005F1F6C" w:rsidP="00E8248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/>
          <w:i/>
        </w:rPr>
      </w:pPr>
      <w:r w:rsidRPr="00457A75">
        <w:rPr>
          <w:rFonts w:ascii="GHEA Grapalat" w:hAnsi="GHEA Grapalat" w:cs="Arial"/>
          <w:i/>
        </w:rPr>
        <w:t>Դ</w:t>
      </w:r>
      <w:r w:rsidR="00CD7410" w:rsidRPr="00457A75">
        <w:rPr>
          <w:rFonts w:ascii="GHEA Grapalat" w:hAnsi="GHEA Grapalat" w:cs="Arial"/>
          <w:i/>
        </w:rPr>
        <w:t>իմում</w:t>
      </w:r>
      <w:r w:rsidRPr="00457A75">
        <w:rPr>
          <w:rFonts w:ascii="GHEA Grapalat" w:hAnsi="GHEA Grapalat" w:cs="Arial"/>
          <w:i/>
          <w:lang w:val="en-US"/>
        </w:rPr>
        <w:t xml:space="preserve"> </w:t>
      </w:r>
      <w:r w:rsidRPr="00457A75">
        <w:rPr>
          <w:rFonts w:ascii="GHEA Grapalat" w:hAnsi="GHEA Grapalat" w:cs="Arial"/>
          <w:i/>
          <w:lang w:val="ru-RU"/>
        </w:rPr>
        <w:t>(</w:t>
      </w:r>
      <w:r w:rsidRPr="00457A75">
        <w:rPr>
          <w:rFonts w:ascii="GHEA Grapalat" w:hAnsi="GHEA Grapalat" w:cs="Arial"/>
          <w:i/>
        </w:rPr>
        <w:t>առցանց</w:t>
      </w:r>
      <w:r w:rsidRPr="00457A75">
        <w:rPr>
          <w:rFonts w:ascii="GHEA Grapalat" w:hAnsi="GHEA Grapalat" w:cs="Arial"/>
          <w:i/>
          <w:lang w:val="ru-RU"/>
        </w:rPr>
        <w:t>)</w:t>
      </w:r>
      <w:r w:rsidR="00CD7410" w:rsidRPr="00457A75">
        <w:rPr>
          <w:rFonts w:ascii="GHEA Grapalat" w:hAnsi="GHEA Grapalat"/>
          <w:i/>
        </w:rPr>
        <w:t>,</w:t>
      </w:r>
    </w:p>
    <w:p w14:paraId="21715CF2" w14:textId="0FEFC85D" w:rsidR="005F1F6C" w:rsidRPr="00457A75" w:rsidRDefault="005F1F6C" w:rsidP="00E8248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540"/>
        <w:jc w:val="both"/>
        <w:rPr>
          <w:rFonts w:ascii="GHEA Grapalat" w:hAnsi="GHEA Grapalat" w:cs="Arial"/>
          <w:i/>
        </w:rPr>
      </w:pPr>
      <w:r w:rsidRPr="00457A75">
        <w:rPr>
          <w:rFonts w:ascii="GHEA Grapalat" w:hAnsi="GHEA Grapalat" w:cs="Arial"/>
          <w:i/>
        </w:rPr>
        <w:t>անձնագիր և</w:t>
      </w:r>
      <w:r w:rsidR="00526652" w:rsidRPr="00457A75">
        <w:rPr>
          <w:rFonts w:ascii="GHEA Grapalat" w:hAnsi="GHEA Grapalat" w:cs="Arial"/>
          <w:i/>
        </w:rPr>
        <w:t xml:space="preserve"> </w:t>
      </w:r>
      <w:r w:rsidRPr="00457A75">
        <w:rPr>
          <w:rFonts w:ascii="GHEA Grapalat" w:hAnsi="GHEA Grapalat" w:cs="Arial"/>
          <w:i/>
        </w:rPr>
        <w:t xml:space="preserve">/կամ նույնականացման քարտի </w:t>
      </w:r>
      <w:r w:rsidR="00D94502" w:rsidRPr="00457A75">
        <w:rPr>
          <w:rFonts w:ascii="GHEA Grapalat" w:hAnsi="GHEA Grapalat" w:cs="Arial"/>
          <w:i/>
        </w:rPr>
        <w:t>լուսապատճենը</w:t>
      </w:r>
      <w:r w:rsidRPr="00457A75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57A75">
        <w:rPr>
          <w:rFonts w:ascii="GHEA Grapalat" w:hAnsi="GHEA Grapalat" w:cs="Arial"/>
          <w:i/>
        </w:rPr>
        <w:t>պատճենը</w:t>
      </w:r>
      <w:r w:rsidRPr="00457A75">
        <w:rPr>
          <w:rFonts w:ascii="GHEA Grapalat" w:hAnsi="GHEA Grapalat" w:cs="Arial"/>
          <w:i/>
        </w:rPr>
        <w:t>),</w:t>
      </w:r>
    </w:p>
    <w:p w14:paraId="57B49BC5" w14:textId="6273EF3C" w:rsidR="001B69C1" w:rsidRPr="00457A75" w:rsidRDefault="00526652" w:rsidP="00E8248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</w:rPr>
      </w:pPr>
      <w:r w:rsidRPr="00457A75">
        <w:rPr>
          <w:rFonts w:ascii="GHEA Grapalat" w:hAnsi="GHEA Grapalat" w:cs="Arial"/>
          <w:i/>
        </w:rPr>
        <w:t xml:space="preserve"> </w:t>
      </w:r>
      <w:r w:rsidR="001B69C1" w:rsidRPr="00457A75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457A75">
        <w:rPr>
          <w:rFonts w:ascii="GHEA Grapalat" w:hAnsi="GHEA Grapalat" w:cs="Arial"/>
          <w:i/>
        </w:rPr>
        <w:t>փաստաթղթի(երի) լուսանկար,</w:t>
      </w:r>
    </w:p>
    <w:p w14:paraId="6FB9816E" w14:textId="2CD8F8DF" w:rsidR="005F1F6C" w:rsidRPr="00457A75" w:rsidRDefault="00526652" w:rsidP="00E8248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</w:rPr>
      </w:pPr>
      <w:r w:rsidRPr="00457A75">
        <w:rPr>
          <w:rFonts w:ascii="GHEA Grapalat" w:hAnsi="GHEA Grapalat" w:cs="Arial"/>
          <w:i/>
        </w:rPr>
        <w:t xml:space="preserve"> </w:t>
      </w:r>
      <w:r w:rsidR="005F1F6C" w:rsidRPr="00457A75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D04EC4" w:rsidR="005F1F6C" w:rsidRPr="00457A75" w:rsidRDefault="00526652" w:rsidP="00E8248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</w:rPr>
      </w:pPr>
      <w:r w:rsidRPr="00457A75">
        <w:rPr>
          <w:rFonts w:ascii="GHEA Grapalat" w:hAnsi="GHEA Grapalat" w:cs="Arial"/>
          <w:i/>
        </w:rPr>
        <w:t xml:space="preserve"> </w:t>
      </w:r>
      <w:r w:rsidR="005F1F6C" w:rsidRPr="00457A75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457A75" w:rsidRDefault="005F1F6C" w:rsidP="00E8248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/>
        <w:jc w:val="both"/>
        <w:rPr>
          <w:rFonts w:ascii="GHEA Grapalat" w:hAnsi="GHEA Grapalat" w:cs="Arial"/>
          <w:i/>
        </w:rPr>
      </w:pPr>
      <w:r w:rsidRPr="00457A75">
        <w:rPr>
          <w:rFonts w:ascii="GHEA Grapalat" w:hAnsi="GHEA Grapalat" w:cs="Arial"/>
          <w:i/>
        </w:rPr>
        <w:t>լուսանկար՝ 3X4 չափսի:</w:t>
      </w:r>
    </w:p>
    <w:p w14:paraId="2D2941D0" w14:textId="69DD91BF" w:rsidR="00CD7410" w:rsidRPr="00457A75" w:rsidRDefault="00526652" w:rsidP="000A164D">
      <w:pPr>
        <w:shd w:val="clear" w:color="auto" w:fill="FFFFFF"/>
        <w:spacing w:line="276" w:lineRule="auto"/>
        <w:ind w:right="180" w:firstLine="18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457A75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9C2AB1" w:rsidRPr="00457A75">
        <w:rPr>
          <w:rFonts w:ascii="GHEA Grapalat" w:hAnsi="GHEA Grapalat"/>
          <w:sz w:val="22"/>
          <w:szCs w:val="22"/>
          <w:lang w:val="hy-AM" w:eastAsia="hy-AM"/>
        </w:rPr>
        <w:t xml:space="preserve">հուլիսի </w:t>
      </w:r>
      <w:r w:rsidR="00E82480">
        <w:rPr>
          <w:rFonts w:ascii="GHEA Grapalat" w:hAnsi="GHEA Grapalat"/>
          <w:sz w:val="22"/>
          <w:szCs w:val="22"/>
          <w:lang w:val="hy-AM" w:eastAsia="hy-AM"/>
        </w:rPr>
        <w:t>12</w:t>
      </w:r>
      <w:r w:rsidR="002A1266" w:rsidRPr="00457A75">
        <w:rPr>
          <w:rFonts w:ascii="GHEA Grapalat" w:hAnsi="GHEA Grapalat"/>
          <w:sz w:val="22"/>
          <w:szCs w:val="22"/>
          <w:lang w:val="hy-AM" w:eastAsia="hy-AM"/>
        </w:rPr>
        <w:t>-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 xml:space="preserve">ին՝ ժամը </w:t>
      </w:r>
      <w:r w:rsidRPr="00457A75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FE0F79" w:rsidRPr="00457A75">
        <w:rPr>
          <w:rFonts w:ascii="GHEA Grapalat" w:hAnsi="GHEA Grapalat"/>
          <w:sz w:val="22"/>
          <w:szCs w:val="22"/>
          <w:lang w:val="hy-AM" w:eastAsia="hy-AM"/>
        </w:rPr>
        <w:t xml:space="preserve">                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>1</w:t>
      </w:r>
      <w:r w:rsidR="00E82480">
        <w:rPr>
          <w:rFonts w:ascii="GHEA Grapalat" w:hAnsi="GHEA Grapalat"/>
          <w:sz w:val="22"/>
          <w:szCs w:val="22"/>
          <w:lang w:val="hy-AM" w:eastAsia="hy-AM"/>
        </w:rPr>
        <w:t>5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457A75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4B86FA29" w:rsidR="00CD7410" w:rsidRPr="00457A75" w:rsidRDefault="00526652" w:rsidP="000A164D">
      <w:pPr>
        <w:shd w:val="clear" w:color="auto" w:fill="FFFFFF"/>
        <w:spacing w:line="276" w:lineRule="auto"/>
        <w:ind w:right="180" w:firstLine="9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3936ED" w:rsidRPr="00457A75">
        <w:rPr>
          <w:rFonts w:ascii="GHEA Grapalat" w:hAnsi="GHEA Grapalat"/>
          <w:sz w:val="22"/>
          <w:szCs w:val="22"/>
          <w:lang w:val="hy-AM" w:eastAsia="hy-AM"/>
        </w:rPr>
        <w:t>202</w:t>
      </w:r>
      <w:r w:rsidR="0099560F" w:rsidRPr="00457A75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457A75">
        <w:rPr>
          <w:rFonts w:ascii="GHEA Grapalat" w:hAnsi="GHEA Grapalat"/>
          <w:sz w:val="22"/>
          <w:szCs w:val="22"/>
          <w:lang w:val="hy-AM" w:eastAsia="hy-AM"/>
        </w:rPr>
        <w:t xml:space="preserve"> թվականի</w:t>
      </w:r>
      <w:r w:rsidR="003D3CF7" w:rsidRPr="00457A75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9C2AB1" w:rsidRPr="00457A75">
        <w:rPr>
          <w:rFonts w:ascii="GHEA Grapalat" w:hAnsi="GHEA Grapalat"/>
          <w:sz w:val="22"/>
          <w:szCs w:val="22"/>
          <w:lang w:val="hy-AM" w:eastAsia="hy-AM"/>
        </w:rPr>
        <w:t xml:space="preserve">հուլիսի </w:t>
      </w:r>
      <w:r w:rsidR="00E82480">
        <w:rPr>
          <w:rFonts w:ascii="GHEA Grapalat" w:hAnsi="GHEA Grapalat"/>
          <w:sz w:val="22"/>
          <w:szCs w:val="22"/>
          <w:lang w:val="hy-AM" w:eastAsia="hy-AM"/>
        </w:rPr>
        <w:t>14</w:t>
      </w:r>
      <w:r w:rsidR="003936ED" w:rsidRPr="00457A75">
        <w:rPr>
          <w:rFonts w:ascii="GHEA Grapalat" w:hAnsi="GHEA Grapalat"/>
          <w:sz w:val="22"/>
          <w:szCs w:val="22"/>
          <w:lang w:val="hy-AM" w:eastAsia="hy-AM"/>
        </w:rPr>
        <w:t>-ին՝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="00D129ED" w:rsidRPr="00457A75">
        <w:rPr>
          <w:rFonts w:ascii="GHEA Grapalat" w:hAnsi="GHEA Grapalat"/>
          <w:sz w:val="22"/>
          <w:szCs w:val="22"/>
          <w:lang w:val="hy-AM" w:eastAsia="hy-AM"/>
        </w:rPr>
        <w:t>1</w:t>
      </w:r>
      <w:r w:rsidR="009C2AB1" w:rsidRPr="00457A75">
        <w:rPr>
          <w:rFonts w:ascii="GHEA Grapalat" w:hAnsi="GHEA Grapalat"/>
          <w:sz w:val="22"/>
          <w:szCs w:val="22"/>
          <w:lang w:val="hy-AM" w:eastAsia="hy-AM"/>
        </w:rPr>
        <w:t>5</w:t>
      </w:r>
      <w:r w:rsidR="00F45C84" w:rsidRPr="00457A75">
        <w:rPr>
          <w:rFonts w:ascii="GHEA Grapalat" w:hAnsi="GHEA Grapalat"/>
          <w:sz w:val="22"/>
          <w:szCs w:val="22"/>
          <w:lang w:val="hy-AM" w:eastAsia="hy-AM"/>
        </w:rPr>
        <w:t>:</w:t>
      </w:r>
      <w:r w:rsidR="002A1266" w:rsidRPr="00457A75">
        <w:rPr>
          <w:rFonts w:ascii="GHEA Grapalat" w:hAnsi="GHEA Grapalat"/>
          <w:sz w:val="22"/>
          <w:szCs w:val="22"/>
          <w:lang w:val="hy-AM" w:eastAsia="hy-AM"/>
        </w:rPr>
        <w:t>0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77E1AF35" w:rsidR="00CD7410" w:rsidRPr="00457A75" w:rsidRDefault="00526652" w:rsidP="000A164D">
      <w:pPr>
        <w:shd w:val="clear" w:color="auto" w:fill="FFFFFF"/>
        <w:spacing w:line="276" w:lineRule="auto"/>
        <w:ind w:left="90" w:right="299" w:hanging="9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457A75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457A75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7B9AE206" w14:textId="22C18332" w:rsidR="009C2AB1" w:rsidRPr="00457A75" w:rsidRDefault="000A164D" w:rsidP="000A164D">
      <w:pPr>
        <w:shd w:val="clear" w:color="auto" w:fill="FFFFFF"/>
        <w:spacing w:line="276" w:lineRule="auto"/>
        <w:ind w:left="90" w:right="299" w:hanging="90"/>
        <w:jc w:val="both"/>
        <w:rPr>
          <w:rFonts w:ascii="GHEA Grapalat" w:hAnsi="GHEA Grapalat"/>
          <w:color w:val="000000" w:themeColor="text1"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color w:val="000000" w:themeColor="text1"/>
          <w:sz w:val="22"/>
          <w:szCs w:val="22"/>
          <w:lang w:val="hy-AM" w:eastAsia="hy-AM"/>
        </w:rPr>
        <w:lastRenderedPageBreak/>
        <w:t xml:space="preserve">   </w:t>
      </w:r>
      <w:r w:rsidR="009C2AB1" w:rsidRPr="00457A75">
        <w:rPr>
          <w:rFonts w:ascii="GHEA Grapalat" w:hAnsi="GHEA Grapalat"/>
          <w:color w:val="000000" w:themeColor="text1"/>
          <w:sz w:val="22"/>
          <w:szCs w:val="22"/>
          <w:lang w:val="hy-AM" w:eastAsia="hy-AM"/>
        </w:rPr>
        <w:t xml:space="preserve">Հիմնական աշխատավարձը 212 309 (երկու հարյուր տասներկու հազար երեք հարյուր ինը) </w:t>
      </w:r>
      <w:r w:rsidR="0020095D">
        <w:rPr>
          <w:rFonts w:ascii="GHEA Grapalat" w:hAnsi="GHEA Grapalat"/>
          <w:color w:val="000000" w:themeColor="text1"/>
          <w:sz w:val="22"/>
          <w:szCs w:val="22"/>
          <w:lang w:val="hy-AM" w:eastAsia="hy-AM"/>
        </w:rPr>
        <w:t xml:space="preserve">ՀՀ </w:t>
      </w:r>
      <w:r w:rsidR="009C2AB1" w:rsidRPr="00457A75">
        <w:rPr>
          <w:rFonts w:ascii="GHEA Grapalat" w:hAnsi="GHEA Grapalat"/>
          <w:color w:val="000000" w:themeColor="text1"/>
          <w:sz w:val="22"/>
          <w:szCs w:val="22"/>
          <w:lang w:val="hy-AM" w:eastAsia="hy-AM"/>
        </w:rPr>
        <w:t xml:space="preserve">դրամ է: </w:t>
      </w:r>
    </w:p>
    <w:p w14:paraId="5FBF979E" w14:textId="75A613D4" w:rsidR="00CD7410" w:rsidRPr="00457A75" w:rsidRDefault="00CD7410" w:rsidP="000A164D">
      <w:pPr>
        <w:pStyle w:val="NormalWeb"/>
        <w:shd w:val="clear" w:color="auto" w:fill="FFFFFF"/>
        <w:spacing w:before="0" w:beforeAutospacing="0" w:after="0" w:afterAutospacing="0" w:line="276" w:lineRule="auto"/>
        <w:ind w:right="360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457A75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57A75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457A75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457A75" w:rsidRDefault="00CD7410" w:rsidP="000A164D">
      <w:pPr>
        <w:shd w:val="clear" w:color="auto" w:fill="FFFFFF"/>
        <w:spacing w:line="276" w:lineRule="auto"/>
        <w:ind w:right="299" w:firstLine="36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457A75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4C0E990" w14:textId="77777777" w:rsidR="004219D8" w:rsidRPr="00457A75" w:rsidRDefault="004219D8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AC1993E" w14:textId="77777777" w:rsidR="00C21789" w:rsidRPr="00457A75" w:rsidRDefault="00C21789" w:rsidP="000A164D">
      <w:pPr>
        <w:spacing w:line="276" w:lineRule="auto"/>
        <w:ind w:left="540" w:hanging="360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2020D05E" w14:textId="77777777" w:rsidR="00C21789" w:rsidRPr="00457A75" w:rsidRDefault="00C21789" w:rsidP="000A164D">
      <w:pPr>
        <w:spacing w:line="276" w:lineRule="auto"/>
        <w:ind w:hanging="360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      Հոդվածներ՝ 2, 4, 73, 90, 93, 94, 122, 125, 164  </w:t>
      </w:r>
    </w:p>
    <w:p w14:paraId="1433BC54" w14:textId="4A214F8E" w:rsidR="00C21789" w:rsidRPr="00457A75" w:rsidRDefault="00C21789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Հղումը՝ </w:t>
      </w:r>
      <w:hyperlink r:id="rId9" w:history="1">
        <w:r w:rsidR="009C2AB1" w:rsidRPr="00457A75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43723</w:t>
        </w:r>
      </w:hyperlink>
    </w:p>
    <w:p w14:paraId="393C1A74" w14:textId="77777777" w:rsidR="009C2AB1" w:rsidRPr="00457A75" w:rsidRDefault="009C2AB1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1FCCB0AB" w14:textId="404BB824" w:rsidR="00C21789" w:rsidRPr="00457A75" w:rsidRDefault="00C21789" w:rsidP="000A164D">
      <w:pPr>
        <w:spacing w:line="276" w:lineRule="auto"/>
        <w:ind w:left="540" w:hanging="360"/>
        <w:rPr>
          <w:rFonts w:ascii="GHEA Grapalat" w:eastAsia="Sylfaen" w:hAnsi="GHEA Grapalat" w:cs="Sylfaen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AA254E9" w14:textId="77777777" w:rsidR="00C21789" w:rsidRPr="00457A75" w:rsidRDefault="00C21789" w:rsidP="000A164D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>Հոդվածներ՝  4, 6, 9, 14, 22, 29, 31, 52, 53</w:t>
      </w:r>
    </w:p>
    <w:p w14:paraId="68D421BE" w14:textId="475698C6" w:rsidR="00C21789" w:rsidRPr="00457A75" w:rsidRDefault="00457A75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 </w:t>
      </w:r>
      <w:r w:rsidR="00C21789" w:rsidRPr="00457A75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9C2AB1" w:rsidRPr="00457A75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9081</w:t>
        </w:r>
      </w:hyperlink>
    </w:p>
    <w:p w14:paraId="3CF93ACA" w14:textId="77777777" w:rsidR="009C2AB1" w:rsidRPr="00457A75" w:rsidRDefault="009C2AB1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sz w:val="22"/>
          <w:szCs w:val="22"/>
          <w:lang w:val="hy-AM" w:eastAsia="ru-RU"/>
        </w:rPr>
      </w:pPr>
    </w:p>
    <w:p w14:paraId="2D1F746E" w14:textId="52556FC3" w:rsidR="00C21789" w:rsidRPr="00457A75" w:rsidRDefault="00C21789" w:rsidP="000A164D">
      <w:pPr>
        <w:spacing w:line="276" w:lineRule="auto"/>
        <w:ind w:left="540"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 օրենք</w:t>
      </w:r>
    </w:p>
    <w:p w14:paraId="2AC263D9" w14:textId="70C62AD8" w:rsidR="00C21789" w:rsidRPr="00457A75" w:rsidRDefault="00C21789" w:rsidP="000A164D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>Հոդվածներ՝ 4, 6, 9, 10, 12, 16, 18, 20, 21, 22, 23, 24, 33, 37, 38</w:t>
      </w:r>
    </w:p>
    <w:p w14:paraId="3E24B034" w14:textId="760BF843" w:rsidR="00C21789" w:rsidRPr="00457A75" w:rsidRDefault="00331CCA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331CCA">
        <w:rPr>
          <w:rFonts w:ascii="GHEA Grapalat" w:hAnsi="GHEA Grapalat"/>
          <w:sz w:val="22"/>
          <w:szCs w:val="22"/>
          <w:lang w:val="hy-AM"/>
        </w:rPr>
        <w:t xml:space="preserve"> </w:t>
      </w:r>
      <w:r w:rsidR="00457A75" w:rsidRPr="00457A75">
        <w:rPr>
          <w:rFonts w:ascii="GHEA Grapalat" w:hAnsi="GHEA Grapalat"/>
          <w:sz w:val="22"/>
          <w:szCs w:val="22"/>
          <w:lang w:val="hy-AM"/>
        </w:rPr>
        <w:t xml:space="preserve"> </w:t>
      </w:r>
      <w:r w:rsidR="00C21789" w:rsidRPr="00457A75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="009C2AB1" w:rsidRPr="00457A75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38910</w:t>
        </w:r>
      </w:hyperlink>
    </w:p>
    <w:p w14:paraId="0B91C3F3" w14:textId="77777777" w:rsidR="009C2AB1" w:rsidRPr="00457A75" w:rsidRDefault="009C2AB1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1E0DDA9D" w14:textId="3CD5EDAE" w:rsidR="0099560F" w:rsidRPr="00457A75" w:rsidRDefault="0099560F" w:rsidP="000A164D">
      <w:pPr>
        <w:pStyle w:val="NormalWeb"/>
        <w:shd w:val="clear" w:color="auto" w:fill="FFFFFF"/>
        <w:spacing w:before="0" w:beforeAutospacing="0" w:after="0" w:afterAutospacing="0" w:line="276" w:lineRule="auto"/>
        <w:ind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="00771572" w:rsidRPr="00457A75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«ՀՀ-ում ստուգումների կազմակերպման և անցկացման մասին» օրենք</w:t>
      </w:r>
    </w:p>
    <w:p w14:paraId="14888D08" w14:textId="34D13076" w:rsidR="0099560F" w:rsidRPr="00457A75" w:rsidRDefault="00771572" w:rsidP="00457A7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99560F" w:rsidRPr="00457A75">
        <w:rPr>
          <w:rFonts w:ascii="GHEA Grapalat" w:hAnsi="GHEA Grapalat" w:cs="Calibri"/>
          <w:sz w:val="22"/>
          <w:szCs w:val="22"/>
          <w:lang w:val="hy-AM"/>
        </w:rPr>
        <w:t>Հոդվածներ 2, 2.1, 3, 4, 6, 7, 8, 10</w:t>
      </w:r>
    </w:p>
    <w:p w14:paraId="5E1AACD0" w14:textId="583CE034" w:rsidR="00207D2A" w:rsidRPr="00457A75" w:rsidRDefault="00331CCA" w:rsidP="000A164D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331CCA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</w:t>
      </w:r>
      <w:r w:rsidR="00771572" w:rsidRPr="00457A75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 </w:t>
      </w:r>
      <w:r w:rsidR="0099560F" w:rsidRPr="00457A75">
        <w:rPr>
          <w:rStyle w:val="Hyperlink"/>
          <w:rFonts w:ascii="GHEA Grapalat" w:hAnsi="GHEA Grapalat" w:cs="Calibri"/>
          <w:color w:val="auto"/>
          <w:sz w:val="22"/>
          <w:szCs w:val="22"/>
          <w:u w:val="none"/>
          <w:lang w:val="hy-AM"/>
        </w:rPr>
        <w:t xml:space="preserve">Հղումը՝ </w:t>
      </w:r>
      <w:hyperlink r:id="rId12" w:history="1">
        <w:r w:rsidR="009C2AB1" w:rsidRPr="00457A75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4717</w:t>
        </w:r>
      </w:hyperlink>
    </w:p>
    <w:p w14:paraId="33B15404" w14:textId="77777777" w:rsidR="009C2AB1" w:rsidRPr="00457A75" w:rsidRDefault="009C2AB1" w:rsidP="000A164D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65028EC8" w14:textId="327213B7" w:rsidR="0099560F" w:rsidRPr="00457A75" w:rsidRDefault="0099560F" w:rsidP="000A164D">
      <w:pPr>
        <w:spacing w:line="276" w:lineRule="auto"/>
        <w:ind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   </w:t>
      </w: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Վարչական իրավախախտումների մասին ՀՀ օրենսգիրք </w:t>
      </w:r>
    </w:p>
    <w:p w14:paraId="2E2C7DED" w14:textId="5D6B31BD" w:rsidR="0099560F" w:rsidRPr="00457A75" w:rsidRDefault="0099560F" w:rsidP="000A164D">
      <w:pPr>
        <w:spacing w:line="276" w:lineRule="auto"/>
        <w:ind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57A75" w:rsidRP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>Հոդվածներ՝ 21, 23, 33, 37, 225, 254, 282, 283</w:t>
      </w:r>
    </w:p>
    <w:p w14:paraId="0528A98E" w14:textId="74600CD4" w:rsidR="00771572" w:rsidRPr="00457A75" w:rsidRDefault="0099560F" w:rsidP="000A164D">
      <w:pPr>
        <w:spacing w:line="276" w:lineRule="auto"/>
        <w:ind w:hanging="36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457A75" w:rsidRPr="00457A75">
        <w:rPr>
          <w:rFonts w:ascii="GHEA Grapalat" w:hAnsi="GHEA Grapalat"/>
          <w:sz w:val="22"/>
          <w:szCs w:val="22"/>
          <w:lang w:val="hy-AM"/>
        </w:rPr>
        <w:t xml:space="preserve"> </w:t>
      </w:r>
      <w:r w:rsidR="00331CCA" w:rsidRPr="00331CCA">
        <w:rPr>
          <w:rFonts w:ascii="GHEA Grapalat" w:hAnsi="GHEA Grapalat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3" w:history="1">
        <w:r w:rsidR="000A164D" w:rsidRPr="00457A75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62986</w:t>
        </w:r>
      </w:hyperlink>
    </w:p>
    <w:p w14:paraId="546A6B23" w14:textId="77777777" w:rsidR="000A164D" w:rsidRPr="00457A75" w:rsidRDefault="000A164D" w:rsidP="000A164D">
      <w:pPr>
        <w:spacing w:line="276" w:lineRule="auto"/>
        <w:ind w:hanging="360"/>
        <w:jc w:val="both"/>
        <w:rPr>
          <w:rStyle w:val="Hyperlink"/>
          <w:rFonts w:ascii="Arial" w:hAnsi="Arial"/>
          <w:sz w:val="22"/>
          <w:szCs w:val="22"/>
          <w:lang w:val="hy-AM"/>
        </w:rPr>
      </w:pPr>
    </w:p>
    <w:p w14:paraId="21C15A0F" w14:textId="23D913CF" w:rsidR="00771572" w:rsidRPr="00457A75" w:rsidRDefault="00771572" w:rsidP="000A164D">
      <w:pPr>
        <w:pStyle w:val="NormalWeb"/>
        <w:shd w:val="clear" w:color="auto" w:fill="FFFFFF"/>
        <w:spacing w:before="0" w:beforeAutospacing="0" w:after="0" w:afterAutospacing="0"/>
        <w:ind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«Հրդեհային անվտանգության մասին» օրենք </w:t>
      </w:r>
    </w:p>
    <w:p w14:paraId="11A8C48C" w14:textId="59D9AA2A" w:rsidR="00771572" w:rsidRPr="00457A75" w:rsidRDefault="00331CCA" w:rsidP="00457A75">
      <w:pPr>
        <w:ind w:left="9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1572" w:rsidRPr="00457A75">
        <w:rPr>
          <w:rFonts w:ascii="GHEA Grapalat" w:hAnsi="GHEA Grapalat" w:cs="Calibri"/>
          <w:sz w:val="22"/>
          <w:szCs w:val="22"/>
          <w:lang w:val="hy-AM"/>
        </w:rPr>
        <w:t>Հոդվածներ՝ 8, 12, 20, 24, 25, 26, 27, 30, 31</w:t>
      </w:r>
    </w:p>
    <w:p w14:paraId="49ED665B" w14:textId="0E61EF6B" w:rsidR="00DA0871" w:rsidRPr="00331CCA" w:rsidRDefault="00331CCA" w:rsidP="00457A75">
      <w:pPr>
        <w:ind w:left="270" w:hanging="27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331CCA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771572" w:rsidRPr="00457A75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4" w:history="1">
        <w:r w:rsidR="000A164D" w:rsidRPr="00457A75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4513</w:t>
        </w:r>
      </w:hyperlink>
    </w:p>
    <w:p w14:paraId="6B935CDC" w14:textId="77777777" w:rsidR="000A164D" w:rsidRPr="00457A75" w:rsidRDefault="000A164D" w:rsidP="000A164D">
      <w:pPr>
        <w:ind w:hanging="360"/>
        <w:jc w:val="both"/>
        <w:rPr>
          <w:rStyle w:val="Hyperlink"/>
          <w:rFonts w:ascii="Arial" w:hAnsi="Arial"/>
          <w:sz w:val="22"/>
          <w:szCs w:val="22"/>
          <w:lang w:val="hy-AM"/>
        </w:rPr>
      </w:pPr>
    </w:p>
    <w:p w14:paraId="6A74D1CB" w14:textId="5E2A8D66" w:rsidR="00771572" w:rsidRPr="00457A75" w:rsidRDefault="00457A75" w:rsidP="00457A75">
      <w:pPr>
        <w:pStyle w:val="NormalWeb"/>
        <w:shd w:val="clear" w:color="auto" w:fill="FFFFFF"/>
        <w:spacing w:before="0" w:beforeAutospacing="0" w:after="0" w:afterAutospacing="0"/>
        <w:ind w:left="-180" w:hanging="18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1572" w:rsidRPr="00457A75">
        <w:rPr>
          <w:rFonts w:ascii="GHEA Grapalat" w:hAnsi="GHEA Grapalat" w:cs="Calibri"/>
          <w:sz w:val="22"/>
          <w:szCs w:val="22"/>
          <w:lang w:val="hy-AM"/>
        </w:rPr>
        <w:t xml:space="preserve">«Տեխնիկական անվտանգության ապահոովման պետական կարգավորման մասին»   </w:t>
      </w:r>
    </w:p>
    <w:p w14:paraId="1EA154E8" w14:textId="217F5E5E" w:rsidR="00771572" w:rsidRPr="00457A75" w:rsidRDefault="00771572" w:rsidP="000A164D">
      <w:pPr>
        <w:pStyle w:val="NormalWeb"/>
        <w:shd w:val="clear" w:color="auto" w:fill="FFFFFF"/>
        <w:spacing w:before="0" w:beforeAutospacing="0" w:after="0" w:afterAutospacing="0"/>
        <w:ind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2E42FAEF" w14:textId="2E540D99" w:rsidR="00771572" w:rsidRPr="00457A75" w:rsidRDefault="00771572" w:rsidP="000A164D">
      <w:pPr>
        <w:pStyle w:val="NormalWeb"/>
        <w:shd w:val="clear" w:color="auto" w:fill="FFFFFF"/>
        <w:spacing w:before="0" w:beforeAutospacing="0" w:after="0" w:afterAutospacing="0"/>
        <w:ind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Հոդվածներ՝ 11, 12, 15, 21</w:t>
      </w:r>
    </w:p>
    <w:p w14:paraId="5AA17492" w14:textId="323DB418" w:rsidR="00771572" w:rsidRDefault="00771572" w:rsidP="000A164D">
      <w:pPr>
        <w:pStyle w:val="NormalWeb"/>
        <w:shd w:val="clear" w:color="auto" w:fill="FFFFFF"/>
        <w:spacing w:before="0" w:beforeAutospacing="0" w:after="0" w:afterAutospacing="0"/>
        <w:ind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457A75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</w:t>
      </w:r>
      <w:r w:rsidR="00331CCA" w:rsidRPr="00331CCA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457A75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5" w:history="1">
        <w:r w:rsidR="00331CCA" w:rsidRPr="008314C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60951</w:t>
        </w:r>
      </w:hyperlink>
    </w:p>
    <w:p w14:paraId="0C91F57F" w14:textId="77777777" w:rsidR="00331CCA" w:rsidRPr="00457A75" w:rsidRDefault="00331CCA" w:rsidP="000A164D">
      <w:pPr>
        <w:pStyle w:val="NormalWeb"/>
        <w:shd w:val="clear" w:color="auto" w:fill="FFFFFF"/>
        <w:spacing w:before="0" w:beforeAutospacing="0" w:after="0" w:afterAutospacing="0"/>
        <w:ind w:hanging="36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7F01E565" w14:textId="77777777" w:rsidR="00771572" w:rsidRPr="00457A75" w:rsidRDefault="00771572" w:rsidP="000A164D">
      <w:pPr>
        <w:pStyle w:val="NormalWeb"/>
        <w:shd w:val="clear" w:color="auto" w:fill="FFFFFF"/>
        <w:spacing w:before="0" w:beforeAutospacing="0" w:after="0" w:afterAutospacing="0"/>
        <w:ind w:left="450" w:hanging="36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00F9E79" w14:textId="61926BE6" w:rsidR="00AD3FAD" w:rsidRPr="00457A75" w:rsidRDefault="00AD3FAD" w:rsidP="00331CC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ՀՀ վարչապետի 2018 թվականի հունիսի   11-ի «ՀՀ քաղաքաշինության, տեխնիկական և </w:t>
      </w:r>
      <w:r w:rsidR="00331CCA" w:rsidRPr="00331CCA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>հրդեհային անվտանգության տեսչական մարմնի կանոնադրությունը հաստատելու մասին» N 730-Լ որոշում</w:t>
      </w:r>
    </w:p>
    <w:p w14:paraId="220B1E24" w14:textId="1CEF3A9F" w:rsidR="00AD3FAD" w:rsidRPr="00457A75" w:rsidRDefault="000A164D" w:rsidP="00457A75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457A75">
        <w:rPr>
          <w:sz w:val="22"/>
          <w:szCs w:val="22"/>
          <w:lang w:val="hy-AM"/>
        </w:rPr>
        <w:t xml:space="preserve">     </w:t>
      </w:r>
      <w:r w:rsidR="00AD3FAD" w:rsidRPr="00457A75">
        <w:rPr>
          <w:rFonts w:ascii="GHEA Grapalat" w:hAnsi="GHEA Grapalat"/>
          <w:sz w:val="22"/>
          <w:szCs w:val="22"/>
          <w:lang w:val="hy-AM" w:eastAsia="ru-RU"/>
        </w:rPr>
        <w:t>Հղումը</w:t>
      </w:r>
      <w:r w:rsidR="00AD3FAD" w:rsidRPr="00457A75">
        <w:rPr>
          <w:sz w:val="22"/>
          <w:szCs w:val="22"/>
          <w:lang w:val="hy-AM"/>
        </w:rPr>
        <w:t xml:space="preserve">՝ </w:t>
      </w:r>
      <w:hyperlink r:id="rId16" w:history="1">
        <w:r w:rsidRPr="00457A75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58491</w:t>
        </w:r>
      </w:hyperlink>
    </w:p>
    <w:p w14:paraId="38FA0BCD" w14:textId="77777777" w:rsidR="000A164D" w:rsidRPr="00457A75" w:rsidRDefault="000A164D" w:rsidP="000A164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5FD5FB1A" w14:textId="13905BE3" w:rsidR="00AD3FAD" w:rsidRPr="00457A75" w:rsidRDefault="00AD3FAD" w:rsidP="00457A75">
      <w:pPr>
        <w:pStyle w:val="NormalWeb"/>
        <w:shd w:val="clear" w:color="auto" w:fill="FFFFFF"/>
        <w:tabs>
          <w:tab w:val="left" w:pos="90"/>
        </w:tabs>
        <w:spacing w:before="0" w:beforeAutospacing="0" w:after="0" w:afterAutospacing="0" w:line="276" w:lineRule="auto"/>
        <w:ind w:left="90"/>
        <w:jc w:val="both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>ՀՀ տարածքային կառավարման և արտակարգ իրավիճակների նախարարի 2015 թվականի հունիսի 18-ի N 595-Ն հրաման</w:t>
      </w:r>
    </w:p>
    <w:p w14:paraId="2F0EF21B" w14:textId="48BB9454" w:rsidR="00AD3FAD" w:rsidRPr="00457A75" w:rsidRDefault="000A164D" w:rsidP="00457A75">
      <w:pPr>
        <w:tabs>
          <w:tab w:val="left" w:pos="90"/>
        </w:tabs>
        <w:spacing w:line="276" w:lineRule="auto"/>
        <w:ind w:left="90" w:hanging="270"/>
        <w:jc w:val="both"/>
        <w:rPr>
          <w:rFonts w:ascii="GHEA Grapalat" w:hAnsi="GHEA Grapalat" w:cs="Calibri"/>
          <w:sz w:val="22"/>
          <w:szCs w:val="22"/>
          <w:lang w:val="hy-AM" w:eastAsia="en-US"/>
        </w:rPr>
      </w:pPr>
      <w:r w:rsidRPr="00457A75">
        <w:rPr>
          <w:rFonts w:ascii="GHEA Grapalat" w:hAnsi="GHEA Grapalat" w:cs="Calibri"/>
          <w:sz w:val="22"/>
          <w:szCs w:val="22"/>
          <w:lang w:val="hy-AM" w:eastAsia="en-US"/>
        </w:rPr>
        <w:t xml:space="preserve">   </w:t>
      </w:r>
      <w:r w:rsidR="00457A75">
        <w:rPr>
          <w:rFonts w:ascii="GHEA Grapalat" w:hAnsi="GHEA Grapalat" w:cs="Calibri"/>
          <w:sz w:val="22"/>
          <w:szCs w:val="22"/>
          <w:lang w:val="hy-AM" w:eastAsia="en-US"/>
        </w:rPr>
        <w:t xml:space="preserve"> </w:t>
      </w:r>
      <w:r w:rsidR="00AD3FAD" w:rsidRPr="00457A75">
        <w:rPr>
          <w:rFonts w:ascii="GHEA Grapalat" w:hAnsi="GHEA Grapalat" w:cs="Calibri"/>
          <w:sz w:val="22"/>
          <w:szCs w:val="22"/>
          <w:lang w:val="hy-AM" w:eastAsia="en-US"/>
        </w:rPr>
        <w:t xml:space="preserve">Հղումը՝ </w:t>
      </w:r>
      <w:hyperlink r:id="rId17" w:history="1">
        <w:r w:rsidR="00AD3FAD" w:rsidRPr="00457A75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99397</w:t>
        </w:r>
      </w:hyperlink>
    </w:p>
    <w:p w14:paraId="717DE341" w14:textId="77777777" w:rsidR="00AD3FAD" w:rsidRPr="00457A75" w:rsidRDefault="00AD3FAD" w:rsidP="00AD3FAD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 w:eastAsia="en-US"/>
        </w:rPr>
      </w:pPr>
    </w:p>
    <w:p w14:paraId="6D84FA75" w14:textId="635B5F7D" w:rsidR="0099560F" w:rsidRPr="00457A75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    </w:t>
      </w:r>
    </w:p>
    <w:p w14:paraId="21894D4C" w14:textId="34B0F2F4" w:rsidR="0099560F" w:rsidRPr="00457A75" w:rsidRDefault="000A164D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57A75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99560F" w:rsidRPr="00457A75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Մասնագիտական   </w:t>
      </w:r>
    </w:p>
    <w:p w14:paraId="2B671A94" w14:textId="6DA476C0" w:rsidR="0099560F" w:rsidRPr="00457A75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457A75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խմբագիր՝ Ռ.Վ. Աղգաշյան, Տիգրան Մեծ, Երևան 2012թ</w:t>
      </w:r>
      <w:r w:rsidRPr="00457A75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2D735B8F" w14:textId="26A6B082" w:rsidR="0099560F" w:rsidRPr="00457A75" w:rsidRDefault="000A164D" w:rsidP="00457A75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</w:t>
      </w:r>
      <w:r w:rsidR="0099560F" w:rsidRPr="00457A75">
        <w:rPr>
          <w:rFonts w:ascii="GHEA Grapalat" w:hAnsi="GHEA Grapalat"/>
          <w:sz w:val="22"/>
          <w:szCs w:val="22"/>
          <w:lang w:val="hy-AM"/>
        </w:rPr>
        <w:t>1.</w:t>
      </w:r>
      <w:r w:rsidR="0099560F" w:rsidRPr="00457A75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3D8C54D7" w14:textId="5777B6A5" w:rsidR="0099560F" w:rsidRPr="00457A75" w:rsidRDefault="000A164D" w:rsidP="00457A7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99560F" w:rsidRPr="00457A75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4B9F986B" w14:textId="1103BD09" w:rsidR="0099560F" w:rsidRPr="00457A75" w:rsidRDefault="000A164D" w:rsidP="00457A7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99560F" w:rsidRPr="00457A75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44A71251" w14:textId="417FFADE" w:rsidR="0099560F" w:rsidRPr="00457A75" w:rsidRDefault="0099560F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-270" w:hanging="27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0A164D" w:rsidRP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57A75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18" w:history="1">
        <w:r w:rsidRPr="00457A75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58769846" w14:textId="77777777" w:rsidR="0099560F" w:rsidRPr="00457A75" w:rsidRDefault="0099560F" w:rsidP="0099560F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63FBC08E" w14:textId="77777777" w:rsidR="000A164D" w:rsidRPr="00457A75" w:rsidRDefault="000A164D" w:rsidP="00457A75">
      <w:pPr>
        <w:spacing w:line="276" w:lineRule="auto"/>
        <w:ind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</w:t>
      </w:r>
      <w:r w:rsidR="0099560F" w:rsidRPr="00457A75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</w:t>
      </w:r>
      <w:r w:rsidRPr="00457A75">
        <w:rPr>
          <w:rFonts w:ascii="GHEA Grapalat" w:hAnsi="GHEA Grapalat"/>
          <w:sz w:val="22"/>
          <w:szCs w:val="22"/>
          <w:lang w:val="hy-AM"/>
        </w:rPr>
        <w:t xml:space="preserve">    </w:t>
      </w:r>
    </w:p>
    <w:p w14:paraId="58BC9004" w14:textId="3E6F947B" w:rsidR="0099560F" w:rsidRPr="00457A75" w:rsidRDefault="000A164D" w:rsidP="00457A75">
      <w:pPr>
        <w:spacing w:line="276" w:lineRule="auto"/>
        <w:ind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99560F" w:rsidRPr="00457A75">
        <w:rPr>
          <w:rFonts w:ascii="GHEA Grapalat" w:hAnsi="GHEA Grapalat"/>
          <w:sz w:val="22"/>
          <w:szCs w:val="22"/>
          <w:lang w:val="hy-AM"/>
        </w:rPr>
        <w:t xml:space="preserve">հոսքերի համար։ Ս.Ս.Ավետիսյան, Ա.Վ.Դանիելյան։ </w:t>
      </w:r>
    </w:p>
    <w:p w14:paraId="54EDDA72" w14:textId="286A5966" w:rsidR="0099560F" w:rsidRPr="00457A75" w:rsidRDefault="000A164D" w:rsidP="00457A75">
      <w:pPr>
        <w:spacing w:line="276" w:lineRule="auto"/>
        <w:ind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 xml:space="preserve">   </w:t>
      </w:r>
      <w:r w:rsidR="0099560F" w:rsidRPr="00457A75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5, 6, 46, 45 Էջեր</w:t>
      </w:r>
    </w:p>
    <w:p w14:paraId="43E21DF5" w14:textId="4541398A" w:rsidR="0099560F" w:rsidRPr="00457A75" w:rsidRDefault="000A164D" w:rsidP="00457A75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 w:eastAsia="ru-RU"/>
        </w:rPr>
        <w:t xml:space="preserve">  </w:t>
      </w:r>
      <w:r w:rsidR="0099560F" w:rsidRPr="00457A75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="0099560F" w:rsidRPr="00457A75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9" w:anchor="p=2" w:history="1">
        <w:r w:rsidR="0099560F" w:rsidRPr="00457A75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54A411F9" w14:textId="77777777" w:rsidR="0099560F" w:rsidRPr="00457A75" w:rsidRDefault="0099560F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355272B9" w14:textId="2EAF660F" w:rsidR="0099560F" w:rsidRPr="00457A75" w:rsidRDefault="0099560F" w:rsidP="00457A75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>«Գրավոր խոսք», Վազգեն Գաբրիելյան, Լիմուշ հրատարակչություն, Երևան 2012թ.</w:t>
      </w:r>
    </w:p>
    <w:p w14:paraId="3707E0F3" w14:textId="43F446F0" w:rsidR="0099560F" w:rsidRPr="00457A75" w:rsidRDefault="0099560F" w:rsidP="00457A75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57A75">
        <w:rPr>
          <w:rFonts w:ascii="GHEA Grapalat" w:hAnsi="GHEA Grapalat" w:cs="Calibri"/>
          <w:sz w:val="22"/>
          <w:szCs w:val="22"/>
          <w:lang w:val="hy-AM"/>
        </w:rPr>
        <w:t>Էջեր 71, 74, 82, 84, 94, 129, 151, 207, 220, 245, 246, 247-248, 249-250, 266-269</w:t>
      </w:r>
    </w:p>
    <w:p w14:paraId="444D9787" w14:textId="5E8AC487" w:rsidR="0099560F" w:rsidRPr="00457A75" w:rsidRDefault="0099560F" w:rsidP="00457A75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57A75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457A75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20" w:history="1">
        <w:r w:rsidRPr="00457A75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0D0EAC92" w14:textId="77777777" w:rsidR="00170593" w:rsidRPr="00457A75" w:rsidRDefault="00170593" w:rsidP="00457A75">
      <w:pPr>
        <w:pStyle w:val="NormalWeb"/>
        <w:shd w:val="clear" w:color="auto" w:fill="FFFFFF"/>
        <w:spacing w:before="0" w:beforeAutospacing="0" w:after="0" w:afterAutospacing="0" w:line="276" w:lineRule="auto"/>
        <w:ind w:hanging="18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EFAB3B9" w14:textId="1B3A79BA" w:rsidR="0099560F" w:rsidRPr="00457A75" w:rsidRDefault="0099560F" w:rsidP="00457A75">
      <w:pPr>
        <w:pStyle w:val="norm"/>
        <w:spacing w:line="276" w:lineRule="auto"/>
        <w:ind w:left="90" w:right="257" w:firstLine="270"/>
        <w:rPr>
          <w:rFonts w:ascii="GHEA Grapalat" w:hAnsi="GHEA Grapalat" w:cs="Sylfaen"/>
          <w:sz w:val="22"/>
          <w:szCs w:val="22"/>
          <w:lang w:val="hy-AM"/>
        </w:rPr>
      </w:pPr>
      <w:r w:rsidRPr="00457A75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457A75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457A75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457A75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7119F081" w14:textId="77777777" w:rsidR="0099560F" w:rsidRPr="00457A75" w:rsidRDefault="0099560F" w:rsidP="0099560F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19CD7657" w14:textId="77777777" w:rsidR="000A164D" w:rsidRPr="00457A75" w:rsidRDefault="000A164D" w:rsidP="00457A75">
      <w:pPr>
        <w:spacing w:line="276" w:lineRule="auto"/>
        <w:ind w:left="9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457A75">
        <w:rPr>
          <w:rFonts w:ascii="GHEA Grapalat" w:hAnsi="GHEA Grapalat" w:cs="Sylfaen"/>
          <w:color w:val="000000"/>
          <w:sz w:val="22"/>
          <w:szCs w:val="22"/>
          <w:lang w:val="hy-AM"/>
        </w:rPr>
        <w:t>«Խնդրի լուծում» կոմպետենցիա</w:t>
      </w:r>
    </w:p>
    <w:p w14:paraId="7A419D67" w14:textId="77777777" w:rsidR="000A164D" w:rsidRPr="00457A75" w:rsidRDefault="000A164D" w:rsidP="00457A75">
      <w:pPr>
        <w:spacing w:line="276" w:lineRule="auto"/>
        <w:ind w:left="9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2" w:history="1">
        <w:r w:rsidRPr="00457A75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4240624B" w14:textId="77777777" w:rsidR="000A164D" w:rsidRPr="00457A75" w:rsidRDefault="000A164D" w:rsidP="00457A75">
      <w:pPr>
        <w:spacing w:line="276" w:lineRule="auto"/>
        <w:ind w:left="90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457A75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աշվետվությունների մշակում»</w:t>
      </w:r>
      <w:r w:rsidRPr="00457A75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457A75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3B07A40C" w14:textId="77777777" w:rsidR="000A164D" w:rsidRPr="00457A75" w:rsidRDefault="000A164D" w:rsidP="00457A75">
      <w:pPr>
        <w:spacing w:line="276" w:lineRule="auto"/>
        <w:ind w:left="90" w:hanging="45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457A75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հղումը՝ </w:t>
      </w:r>
      <w:hyperlink r:id="rId23" w:history="1">
        <w:r w:rsidRPr="00457A75">
          <w:rPr>
            <w:rStyle w:val="Hyperlink"/>
            <w:rFonts w:ascii="GHEA Grapalat" w:hAnsi="GHEA Grapalat"/>
            <w:color w:val="2F5496" w:themeColor="accent1" w:themeShade="BF"/>
            <w:sz w:val="22"/>
            <w:szCs w:val="22"/>
            <w:lang w:val="hy-AM"/>
          </w:rPr>
          <w:t>https://www.gov.am/u_files/file/Haytararutyunner/6.pdf</w:t>
        </w:r>
      </w:hyperlink>
    </w:p>
    <w:p w14:paraId="2F2D412B" w14:textId="77777777" w:rsidR="000A164D" w:rsidRPr="00457A75" w:rsidRDefault="000A164D" w:rsidP="00457A75">
      <w:pPr>
        <w:pStyle w:val="NormalWeb"/>
        <w:shd w:val="clear" w:color="auto" w:fill="FFFFFF"/>
        <w:spacing w:before="0" w:beforeAutospacing="0" w:after="0" w:afterAutospacing="0" w:line="276" w:lineRule="auto"/>
        <w:ind w:left="90" w:hanging="9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457A75">
        <w:rPr>
          <w:rFonts w:ascii="GHEA Grapalat" w:hAnsi="GHEA Grapalat"/>
          <w:color w:val="000000" w:themeColor="text1"/>
          <w:sz w:val="22"/>
          <w:szCs w:val="22"/>
          <w:lang w:val="hy-AM"/>
        </w:rPr>
        <w:t>«Բարեվարքություն» կոմպետենցիա</w:t>
      </w:r>
      <w:r w:rsidRPr="00457A75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457A75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457A75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4" w:history="1">
        <w:r w:rsidRPr="00457A75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457A75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1CBDBF75" w:rsidR="00CD7410" w:rsidRPr="00457A75" w:rsidRDefault="00CD7410" w:rsidP="00457A75">
      <w:pPr>
        <w:spacing w:line="276" w:lineRule="auto"/>
        <w:ind w:left="90" w:firstLine="270"/>
        <w:jc w:val="both"/>
        <w:rPr>
          <w:rFonts w:ascii="GHEA Grapalat" w:hAnsi="GHEA Grapalat"/>
          <w:sz w:val="22"/>
          <w:szCs w:val="22"/>
          <w:lang w:val="hy-AM"/>
        </w:rPr>
      </w:pPr>
      <w:r w:rsidRPr="00457A75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57A75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457A75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457A75">
        <w:rPr>
          <w:rFonts w:ascii="GHEA Grapalat" w:hAnsi="GHEA Grapalat"/>
          <w:sz w:val="22"/>
          <w:szCs w:val="22"/>
          <w:lang w:val="hy-AM"/>
        </w:rPr>
        <w:t xml:space="preserve"> </w:t>
      </w:r>
      <w:r w:rsidRPr="00457A75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457A75">
        <w:rPr>
          <w:rFonts w:ascii="GHEA Grapalat" w:hAnsi="GHEA Grapalat"/>
          <w:sz w:val="22"/>
          <w:szCs w:val="22"/>
          <w:lang w:val="hy-AM"/>
        </w:rPr>
        <w:t xml:space="preserve"> </w:t>
      </w:r>
      <w:r w:rsidR="000A4E64" w:rsidRPr="00457A75">
        <w:rPr>
          <w:rFonts w:ascii="GHEA Grapalat" w:hAnsi="GHEA Grapalat"/>
          <w:sz w:val="22"/>
          <w:szCs w:val="22"/>
          <w:lang w:val="hy-AM"/>
        </w:rPr>
        <w:t>010515</w:t>
      </w:r>
      <w:r w:rsidR="00731EEE" w:rsidRPr="00457A75">
        <w:rPr>
          <w:rFonts w:ascii="GHEA Grapalat" w:hAnsi="GHEA Grapalat"/>
          <w:sz w:val="22"/>
          <w:szCs w:val="22"/>
          <w:lang w:val="hy-AM"/>
        </w:rPr>
        <w:t>752</w:t>
      </w:r>
      <w:r w:rsidRPr="00457A75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457A75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457A75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457A75" w:rsidRDefault="00180F6C" w:rsidP="00DA0871">
      <w:pPr>
        <w:pStyle w:val="ListParagraph"/>
        <w:spacing w:line="276" w:lineRule="auto"/>
        <w:ind w:hanging="180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5" w:history="1">
        <w:r w:rsidR="00CD7410" w:rsidRPr="00457A75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457A75" w:rsidRDefault="00C56F35" w:rsidP="004219D8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457A75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457A75" w:rsidRDefault="00C56F35" w:rsidP="004219D8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457A75" w:rsidSect="00E82480">
      <w:pgSz w:w="12240" w:h="15840"/>
      <w:pgMar w:top="540" w:right="99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069DCF" w14:textId="77777777" w:rsidR="00180F6C" w:rsidRDefault="00180F6C" w:rsidP="00C47A7F">
      <w:r>
        <w:separator/>
      </w:r>
    </w:p>
  </w:endnote>
  <w:endnote w:type="continuationSeparator" w:id="0">
    <w:p w14:paraId="7DDA56DC" w14:textId="77777777" w:rsidR="00180F6C" w:rsidRDefault="00180F6C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99DB6" w14:textId="77777777" w:rsidR="00180F6C" w:rsidRDefault="00180F6C" w:rsidP="00C47A7F">
      <w:r>
        <w:separator/>
      </w:r>
    </w:p>
  </w:footnote>
  <w:footnote w:type="continuationSeparator" w:id="0">
    <w:p w14:paraId="41B7F3B5" w14:textId="77777777" w:rsidR="00180F6C" w:rsidRDefault="00180F6C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65F25"/>
    <w:rsid w:val="000717DC"/>
    <w:rsid w:val="00084255"/>
    <w:rsid w:val="000A164D"/>
    <w:rsid w:val="000A4E64"/>
    <w:rsid w:val="000B4D73"/>
    <w:rsid w:val="001033CF"/>
    <w:rsid w:val="00117A2D"/>
    <w:rsid w:val="00124176"/>
    <w:rsid w:val="001455E2"/>
    <w:rsid w:val="001521EC"/>
    <w:rsid w:val="00157093"/>
    <w:rsid w:val="001619D9"/>
    <w:rsid w:val="00170593"/>
    <w:rsid w:val="00180F6C"/>
    <w:rsid w:val="001A0D51"/>
    <w:rsid w:val="001A17C0"/>
    <w:rsid w:val="001B69C1"/>
    <w:rsid w:val="001E712E"/>
    <w:rsid w:val="001F5114"/>
    <w:rsid w:val="0020095D"/>
    <w:rsid w:val="00207D2A"/>
    <w:rsid w:val="0021283C"/>
    <w:rsid w:val="00280CE5"/>
    <w:rsid w:val="002A1266"/>
    <w:rsid w:val="002C11AC"/>
    <w:rsid w:val="002D2AA2"/>
    <w:rsid w:val="002E1A3B"/>
    <w:rsid w:val="002E3C2E"/>
    <w:rsid w:val="003116AF"/>
    <w:rsid w:val="00331CCA"/>
    <w:rsid w:val="0034111E"/>
    <w:rsid w:val="00357C7C"/>
    <w:rsid w:val="00366E73"/>
    <w:rsid w:val="00392A15"/>
    <w:rsid w:val="003936ED"/>
    <w:rsid w:val="003A1D88"/>
    <w:rsid w:val="003D3CF7"/>
    <w:rsid w:val="003D4E63"/>
    <w:rsid w:val="003F205C"/>
    <w:rsid w:val="00407C85"/>
    <w:rsid w:val="00411C45"/>
    <w:rsid w:val="004219D8"/>
    <w:rsid w:val="00457A75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A28A2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7DFD"/>
    <w:rsid w:val="007E21C0"/>
    <w:rsid w:val="007E6F38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9560F"/>
    <w:rsid w:val="009B2893"/>
    <w:rsid w:val="009C2AB1"/>
    <w:rsid w:val="009C5FE7"/>
    <w:rsid w:val="009E51AE"/>
    <w:rsid w:val="00A15197"/>
    <w:rsid w:val="00A31755"/>
    <w:rsid w:val="00A3292B"/>
    <w:rsid w:val="00A56A06"/>
    <w:rsid w:val="00A65798"/>
    <w:rsid w:val="00A9616A"/>
    <w:rsid w:val="00AD3FAD"/>
    <w:rsid w:val="00AD6446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C751A"/>
    <w:rsid w:val="00BE12AC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45924"/>
    <w:rsid w:val="00D53437"/>
    <w:rsid w:val="00D65EC4"/>
    <w:rsid w:val="00D82CFE"/>
    <w:rsid w:val="00D8782C"/>
    <w:rsid w:val="00D94502"/>
    <w:rsid w:val="00DA0871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82480"/>
    <w:rsid w:val="00E90E67"/>
    <w:rsid w:val="00E95CD1"/>
    <w:rsid w:val="00EA7399"/>
    <w:rsid w:val="00EB3308"/>
    <w:rsid w:val="00EB3758"/>
    <w:rsid w:val="00EE065C"/>
    <w:rsid w:val="00EE6754"/>
    <w:rsid w:val="00F01552"/>
    <w:rsid w:val="00F03667"/>
    <w:rsid w:val="00F41239"/>
    <w:rsid w:val="00F45C84"/>
    <w:rsid w:val="00F739D7"/>
    <w:rsid w:val="00FB4D90"/>
    <w:rsid w:val="00FD317C"/>
    <w:rsid w:val="00FE0F79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2986" TargetMode="External"/><Relationship Id="rId18" Type="http://schemas.openxmlformats.org/officeDocument/2006/relationships/hyperlink" Target="http://fliphtml5.com/fumf/egdx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%202/71-28.2.&#1377;-&#1348;2-3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99397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491" TargetMode="External"/><Relationship Id="rId20" Type="http://schemas.openxmlformats.org/officeDocument/2006/relationships/hyperlink" Target="http://parliament.am/library/books/gravor-khosq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0951" TargetMode="External"/><Relationship Id="rId23" Type="http://schemas.openxmlformats.org/officeDocument/2006/relationships/hyperlink" Target="https://www.gov.am/u_files/file/Haytararutyunner/6.pdf" TargetMode="External"/><Relationship Id="rId10" Type="http://schemas.openxmlformats.org/officeDocument/2006/relationships/hyperlink" Target="https://www.arlis.am/DocumentView.aspx?docid=159081" TargetMode="External"/><Relationship Id="rId19" Type="http://schemas.openxmlformats.org/officeDocument/2006/relationships/hyperlink" Target="http://online.fliphtml5.com/fumf/ire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44513" TargetMode="External"/><Relationship Id="rId22" Type="http://schemas.openxmlformats.org/officeDocument/2006/relationships/hyperlink" Target="https://www.gov.am/u_files/file/Haytararutyunner/4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Pages>4</Pages>
  <Words>1115</Words>
  <Characters>636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8</cp:revision>
  <dcterms:created xsi:type="dcterms:W3CDTF">2020-06-06T12:47:00Z</dcterms:created>
  <dcterms:modified xsi:type="dcterms:W3CDTF">2022-05-30T06:05:00Z</dcterms:modified>
</cp:coreProperties>
</file>